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Academic</w:t>
      </w:r>
      <w:r>
        <w:t xml:space="preserve"> </w:t>
      </w:r>
      <w:r>
        <w:t xml:space="preserve">Researcher</w:t>
      </w:r>
    </w:p>
    <w:bookmarkStart w:id="25" w:name="X37f9528b9360806c3643889f3b6d80c71c651d7"/>
    <w:p>
      <w:pPr>
        <w:pStyle w:val="Heading1"/>
      </w:pPr>
      <w:r>
        <w:t xml:space="preserve">Cover Letter for Academic Researcher Position in Peru Lima</w:t>
      </w:r>
    </w:p>
    <w:p>
      <w:pPr>
        <w:pStyle w:val="FirstParagraph"/>
      </w:pPr>
      <w:r>
        <w:t xml:space="preserve">Dear [Hiring Manager's Name],</w:t>
      </w:r>
    </w:p>
    <w:p>
      <w:pPr>
        <w:pStyle w:val="BodyText"/>
      </w:pPr>
      <w:r>
        <w:t xml:space="preserve">I am writing to express my enthusiastic interest in the Academic Researcher position at [Institution Name] in Lima, Peru. As an accomplished scholar with a deep commitment to advancing knowledge and fostering academic collaboration, I am eager to contribute my expertise in research, teaching, and community engagement to an institution that values innovation and cultural exchange. My academic journey has equipped me with the skills and passion necessary to thrive as an Academic Researcher in Peru Lima, where I believe my work can make a meaningful impact on both local and global challenges.</w:t>
      </w:r>
    </w:p>
    <w:bookmarkStart w:id="20" w:name="academic-background-and-expertise"/>
    <w:p>
      <w:pPr>
        <w:pStyle w:val="Heading2"/>
      </w:pPr>
      <w:r>
        <w:t xml:space="preserve">Academic Background and Expertise</w:t>
      </w:r>
    </w:p>
    <w:p>
      <w:pPr>
        <w:pStyle w:val="FirstParagraph"/>
      </w:pPr>
      <w:r>
        <w:t xml:space="preserve">With a [Ph.D./Master's Degree] in [Your Field of Study] from [University Name], I have dedicated my career to exploring complex questions at the intersection of [specific areas, e.g., environmental science, social policy, or technological innovation]. My research has focused on [mention key topics, e.g., sustainable development in Latin America or indigenous knowledge systems], which aligns closely with the priorities of institutions in Peru Lima. My work has been published in reputable journals such as [Journal Names] and presented at international conferences, including [Conference Names], where I emphasized the importance of interdisciplinary approaches to solving regional challenges.</w:t>
      </w:r>
    </w:p>
    <w:p>
      <w:pPr>
        <w:pStyle w:val="BodyText"/>
      </w:pPr>
      <w:r>
        <w:t xml:space="preserve">As an Academic Researcher, I have consistently prioritized collaboration and mentorship. At [Previous Institution], I led a team of graduate students on a project examining [specific research topic], which resulted in [mention outcomes, e.g., a published paper, policy recommendations, or community partnerships]. This experience reinforced my belief that research must be rooted in real-world applications and accessible to diverse stakeholders. In Peru Lima, I aim to build similar partnerships with local universities, government agencies, and communities to address pressing issues such as climate resilience, economic inequality, and cultural preservation.</w:t>
      </w:r>
    </w:p>
    <w:bookmarkEnd w:id="20"/>
    <w:bookmarkStart w:id="21" w:name="why-peru-lima"/>
    <w:p>
      <w:pPr>
        <w:pStyle w:val="Heading2"/>
      </w:pPr>
      <w:r>
        <w:t xml:space="preserve">Why Peru Lima?</w:t>
      </w:r>
    </w:p>
    <w:p>
      <w:pPr>
        <w:pStyle w:val="FirstParagraph"/>
      </w:pPr>
      <w:r>
        <w:t xml:space="preserve">Peru Lima is a dynamic hub of academic and cultural activity, offering unique opportunities for research that bridges global trends with local contexts. The city's rich history, diverse population, and strategic location in South America make it an ideal setting for interdisciplinary work. I am particularly drawn to the chance to collaborate with institutions like [specific university or research center in Lima], which are renowned for their contributions to [relevant field]. I am confident that my background in [your area of expertise] will complement the institution’s mission and enhance its research capabilities.</w:t>
      </w:r>
    </w:p>
    <w:p>
      <w:pPr>
        <w:pStyle w:val="BodyText"/>
      </w:pPr>
      <w:r>
        <w:t xml:space="preserve">Moreover, Peru Lima’s challenges—such as urbanization pressures, environmental degradation, and socio-economic disparities—resonate deeply with my research interests. For instance, my work on [specific project or publication] has explored how [topic] can be leveraged to support sustainable development in similar regions. I am eager to apply this knowledge to Peru’s unique context, working alongside local experts to develop solutions that are both innovative and culturally sensitive.</w:t>
      </w:r>
    </w:p>
    <w:bookmarkEnd w:id="21"/>
    <w:bookmarkStart w:id="22" w:name="X08616c1cf421a6f76aff947c0ada642ac8b2205"/>
    <w:p>
      <w:pPr>
        <w:pStyle w:val="Heading2"/>
      </w:pPr>
      <w:r>
        <w:t xml:space="preserve">Research Philosophy and Teaching Experience</w:t>
      </w:r>
    </w:p>
    <w:p>
      <w:pPr>
        <w:pStyle w:val="FirstParagraph"/>
      </w:pPr>
      <w:r>
        <w:t xml:space="preserve">As an Academic Researcher, I view my role not only as a creator of knowledge but also as a facilitator of learning. My teaching philosophy emphasizes critical thinking, ethical research practices, and the importance of connecting academic work to societal needs. At [Previous Institution], I designed and taught courses on [specific subjects], where I incorporated case studies from Latin America to help students understand global issues through a regional lens. This approach not only enriched the classroom experience but also prepared students to engage with complex problems in their own communities.</w:t>
      </w:r>
    </w:p>
    <w:p>
      <w:pPr>
        <w:pStyle w:val="BodyText"/>
      </w:pPr>
      <w:r>
        <w:t xml:space="preserve">I am particularly excited about the prospect of mentoring graduate students in Peru Lima, as I believe that fostering the next generation of researchers is essential for long-term academic and societal progress. My goal would be to create a supportive yet rigorous environment where students can explore their ideas, publish their work, and contribute to the global academic discourse.</w:t>
      </w:r>
    </w:p>
    <w:bookmarkEnd w:id="22"/>
    <w:bookmarkStart w:id="23" w:name="X465e7dca7b7bd023bd84ffc894a8abe31fd1f90"/>
    <w:p>
      <w:pPr>
        <w:pStyle w:val="Heading2"/>
      </w:pPr>
      <w:r>
        <w:t xml:space="preserve">Commitment to Cultural and Intellectual Exchange</w:t>
      </w:r>
    </w:p>
    <w:p>
      <w:pPr>
        <w:pStyle w:val="FirstParagraph"/>
      </w:pPr>
      <w:r>
        <w:t xml:space="preserve">Lima’s vibrant cultural landscape offers an unparalleled opportunity for intellectual growth. I am committed to immersing myself in Peruvian traditions, engaging with local communities, and integrating their perspectives into my research. For example, I have previously collaborated with indigenous groups in [region] to document traditional ecological knowledge, which has informed my work on sustainable resource management. I believe that such exchanges not only enrich academic research but also promote mutual understanding and respect.</w:t>
      </w:r>
    </w:p>
    <w:p>
      <w:pPr>
        <w:pStyle w:val="BodyText"/>
      </w:pPr>
      <w:r>
        <w:t xml:space="preserve">In addition to my scholarly contributions, I am keen to participate in the broader academic community of Peru Lima. Whether through public lectures, policy briefings, or cultural events, I aim to bridge the gap between academia and the wider public. By doing so, I hope to inspire greater appreciation for research as a tool for positive change.</w:t>
      </w:r>
    </w:p>
    <w:bookmarkEnd w:id="23"/>
    <w:bookmarkStart w:id="24" w:name="conclusion"/>
    <w:p>
      <w:pPr>
        <w:pStyle w:val="Heading2"/>
      </w:pPr>
      <w:r>
        <w:t xml:space="preserve">Conclusion</w:t>
      </w:r>
    </w:p>
    <w:p>
      <w:pPr>
        <w:pStyle w:val="FirstParagraph"/>
      </w:pPr>
      <w:r>
        <w:t xml:space="preserve">In conclusion, I am confident that my qualifications as an Academic Researcher—rooted in rigorous scholarship, collaborative spirit, and a deep respect for cultural diversity—make me an ideal candidate for this position. I am particularly motivated by the opportunity to contribute to the academic and research ecosystem in Peru Lima, where my work can have a lasting impact on both local and global scales.</w:t>
      </w:r>
    </w:p>
    <w:p>
      <w:pPr>
        <w:pStyle w:val="BodyText"/>
      </w:pPr>
      <w:r>
        <w:t xml:space="preserve">I would be honored to bring my expertise, passion, and dedication to [Institution Name]. Thank you for considering my application. I look forward to the possibility of discussing how I can contribute to your institution’s mission and goals.</w:t>
      </w:r>
    </w:p>
    <w:p>
      <w:pPr>
        <w:pStyle w:val="BodyText"/>
      </w:pPr>
      <w:r>
        <w:t xml:space="preserve">Sincerely,</w:t>
      </w:r>
    </w:p>
    <w:p>
      <w:pPr>
        <w:pStyle w:val="BodyText"/>
      </w:pPr>
      <w:r>
        <w:t xml:space="preserve">[Your Full Name]</w:t>
      </w:r>
    </w:p>
    <w:p>
      <w:pPr>
        <w:pStyle w:val="BodyText"/>
      </w:pP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Academic Researcher</dc:title>
  <dc:creator/>
  <cp:keywords/>
  <dcterms:created xsi:type="dcterms:W3CDTF">2026-07-24T14:59:09Z</dcterms:created>
  <dcterms:modified xsi:type="dcterms:W3CDTF">2026-07-24T14:59:09Z</dcterms:modified>
</cp:coreProperties>
</file>

<file path=docProps/custom.xml><?xml version="1.0" encoding="utf-8"?>
<Properties xmlns="http://schemas.openxmlformats.org/officeDocument/2006/custom-properties" xmlns:vt="http://schemas.openxmlformats.org/officeDocument/2006/docPropsVTypes"/>
</file>